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ch State Observer (Reserved Slot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15cb105366ce6956533393c4330a748245fd736"/>
    <w:p>
      <w:pPr>
        <w:pStyle w:val="Heading1"/>
      </w:pPr>
      <w:r>
        <w:t xml:space="preserve">Patch State Observer (Reserved Slot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telemetr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Patch State Adapter is a</w:t>
      </w:r>
      <w:r>
        <w:t xml:space="preserve"> </w:t>
      </w:r>
      <w:r>
        <w:rPr>
          <w:b/>
          <w:bCs/>
        </w:rPr>
        <w:t xml:space="preserve">conformance-class telemetry</w:t>
      </w:r>
      <w:r>
        <w:t xml:space="preserve"> </w:t>
      </w:r>
      <w:r>
        <w:t xml:space="preserve">adapter that observes patch/update state across managed endpoints. It ingests device-level patch status data and normalizes it into canonical claims tracking missing patches per device.</w:t>
      </w:r>
    </w:p>
    <w:p>
      <w:pPr>
        <w:pStyle w:val="BodyText"/>
      </w:pPr>
      <w:r>
        <w:t xml:space="preserve">Key capabilities: per-device missing-patch enumeration, OS-level patch state tracking, missing-patch count aggregation, and KSI-anchored evidence generation with total-missing-patches summary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patchstate_adapter.py</w:t>
      </w:r>
      <w:r>
        <w:t xml:space="preserve">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i/>
          <w:iCs/>
        </w:rPr>
        <w:t xml:space="preserve">(not yet defined)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Patch status data (JSON with device_id, OS, missing_patches list per device) from WSUS, SCCM, Intune, or OS-native sources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 claim per device (including missing_count and missing_patches list)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total device count and total missing patches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install patches, modify device configuration, or access device content. Read-only telemetry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SI-2</w:t>
      </w:r>
      <w:r>
        <w:t xml:space="preserve">,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-2</w:t>
            </w:r>
            <w:r>
              <w:t xml:space="preserve"> </w:t>
            </w:r>
            <w:r>
              <w:t xml:space="preserve">Flaw Remediation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Missing-patch tracking provides evidence of patch remediation status per devi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Component Inventory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Device enumeration with OS version supports component inventor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cheduled patch state collection provides continuous remediation evidence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Slot reserved per ARCHITECTURE.md §3.5 and §13 open decision ODA-14. Candidates include Azure Arc Update Manager (read-only mode), Intune compliance reports, or WSUS reporting exports. Selection deferred to Phase 2 planning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pPr>
        <w:pStyle w:val="Compact"/>
        <w:numPr>
          <w:ilvl w:val="0"/>
          <w:numId w:val="1002"/>
        </w:numPr>
      </w:pPr>
      <w:r>
        <w:t xml:space="preserve">ADR-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ch State Observer (Reserved Slot) — Adapter Technical Specification</dc:title>
  <dc:creator/>
  <cp:keywords/>
  <dcterms:created xsi:type="dcterms:W3CDTF">2026-05-06T19:44:22Z</dcterms:created>
  <dcterms:modified xsi:type="dcterms:W3CDTF">2026-05-06T1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patch-state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adapter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telemetry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